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621C00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 w:rsidRPr="00621C00">
        <w:rPr>
          <w:rFonts w:ascii="Arial" w:eastAsia="Times New Roman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</w:p>
    <w:p w:rsidR="00670DC3" w:rsidRPr="00621C00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Verdana" w:hAnsi="Arial" w:cs="Arial"/>
          <w:color w:val="000000"/>
          <w:sz w:val="22"/>
          <w:szCs w:val="22"/>
          <w:lang w:val="pl-PL"/>
        </w:rPr>
      </w:pPr>
      <w:r w:rsidRPr="00621C00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820BE27" wp14:editId="3B2BA400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621C00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43F78EE" wp14:editId="620F0FA3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621C00">
        <w:rPr>
          <w:rFonts w:ascii="Arial" w:eastAsia="Verdana" w:hAnsi="Arial" w:cs="Arial"/>
          <w:noProof/>
          <w:color w:val="000000"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6D7BD7F" wp14:editId="4D8DB6CF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Pr="00621C00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  <w:r w:rsidRPr="00621C00">
        <w:rPr>
          <w:rFonts w:ascii="Arial" w:eastAsia="Times New Roman" w:hAnsi="Arial" w:cs="Arial"/>
          <w:color w:val="000000"/>
          <w:sz w:val="22"/>
          <w:szCs w:val="22"/>
        </w:rPr>
        <w:t>(</w:t>
      </w:r>
      <w:proofErr w:type="spellStart"/>
      <w:r w:rsidRPr="00621C00">
        <w:rPr>
          <w:rFonts w:ascii="Arial" w:eastAsia="Times New Roman" w:hAnsi="Arial" w:cs="Arial"/>
          <w:color w:val="000000"/>
          <w:sz w:val="22"/>
          <w:szCs w:val="22"/>
        </w:rPr>
        <w:t>pieczęć</w:t>
      </w:r>
      <w:proofErr w:type="spellEnd"/>
      <w:r w:rsidRPr="00621C00">
        <w:rPr>
          <w:rFonts w:ascii="Arial" w:eastAsia="Times New Roman" w:hAnsi="Arial" w:cs="Arial"/>
          <w:color w:val="000000"/>
          <w:sz w:val="22"/>
          <w:szCs w:val="22"/>
        </w:rPr>
        <w:t xml:space="preserve"> </w:t>
      </w:r>
      <w:proofErr w:type="spellStart"/>
      <w:r w:rsidRPr="00621C00">
        <w:rPr>
          <w:rFonts w:ascii="Arial" w:eastAsia="Times New Roman" w:hAnsi="Arial" w:cs="Arial"/>
          <w:color w:val="000000"/>
          <w:sz w:val="22"/>
          <w:szCs w:val="22"/>
        </w:rPr>
        <w:t>wydziału</w:t>
      </w:r>
      <w:proofErr w:type="spellEnd"/>
      <w:r w:rsidRPr="00621C00">
        <w:rPr>
          <w:rFonts w:ascii="Arial" w:eastAsia="Times New Roman" w:hAnsi="Arial" w:cs="Arial"/>
          <w:color w:val="000000"/>
          <w:sz w:val="22"/>
          <w:szCs w:val="22"/>
        </w:rPr>
        <w:t>)</w:t>
      </w:r>
      <w:r w:rsidRPr="00621C00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621C00">
        <w:rPr>
          <w:rFonts w:ascii="Arial" w:eastAsia="Times New Roman" w:hAnsi="Arial" w:cs="Arial"/>
          <w:b/>
          <w:color w:val="000000"/>
          <w:sz w:val="22"/>
          <w:szCs w:val="22"/>
        </w:rPr>
        <w:tab/>
      </w:r>
      <w:r w:rsidRPr="00621C00">
        <w:rPr>
          <w:rFonts w:ascii="Arial" w:eastAsia="Times New Roman" w:hAnsi="Arial" w:cs="Arial"/>
          <w:b/>
          <w:color w:val="000000"/>
          <w:sz w:val="22"/>
          <w:szCs w:val="22"/>
        </w:rPr>
        <w:tab/>
        <w:t>KARTA PRZEDMIOTU</w:t>
      </w: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37"/>
        <w:gridCol w:w="2793"/>
        <w:gridCol w:w="1988"/>
        <w:gridCol w:w="39"/>
        <w:gridCol w:w="709"/>
        <w:gridCol w:w="1064"/>
        <w:gridCol w:w="2268"/>
      </w:tblGrid>
      <w:tr w:rsidR="00670DC3" w:rsidRPr="00621C00" w:rsidTr="0018008D">
        <w:tc>
          <w:tcPr>
            <w:tcW w:w="6166" w:type="dxa"/>
            <w:gridSpan w:val="5"/>
          </w:tcPr>
          <w:p w:rsidR="00670DC3" w:rsidRPr="00621C00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621C00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D2792B" w:rsidRPr="00621C00">
              <w:rPr>
                <w:rFonts w:ascii="Arial" w:hAnsi="Arial" w:cs="Arial"/>
                <w:sz w:val="22"/>
                <w:szCs w:val="22"/>
                <w:lang w:val="pl-PL"/>
              </w:rPr>
              <w:t>Mechanika i inżynieria obliczeniowa</w:t>
            </w:r>
          </w:p>
        </w:tc>
        <w:tc>
          <w:tcPr>
            <w:tcW w:w="3332" w:type="dxa"/>
            <w:gridSpan w:val="2"/>
            <w:tcBorders>
              <w:left w:val="dotted" w:sz="4" w:space="0" w:color="FFFFFF"/>
            </w:tcBorders>
          </w:tcPr>
          <w:p w:rsidR="00670DC3" w:rsidRPr="00621C00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od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621C00">
        <w:trPr>
          <w:trHeight w:val="340"/>
        </w:trPr>
        <w:tc>
          <w:tcPr>
            <w:tcW w:w="9498" w:type="dxa"/>
            <w:gridSpan w:val="7"/>
          </w:tcPr>
          <w:p w:rsidR="00670DC3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621C00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tudia stacjonarne 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621C00">
              <w:rPr>
                <w:rFonts w:ascii="Arial" w:eastAsia="Times New Roman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="001B21A2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terdyscyplinarne studia doktoranckie </w:t>
            </w:r>
            <w:r w:rsidR="001B21A2" w:rsidRPr="0018008D"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pl-PL"/>
              </w:rPr>
              <w:t>Symulacje w Inżynierii</w:t>
            </w:r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ofil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udiów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yscyplina</w:t>
            </w:r>
            <w:proofErr w:type="spellEnd"/>
            <w:r w:rsidRPr="00621C00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: </w:t>
            </w:r>
            <w:r w:rsidR="00D2792B" w:rsidRPr="00621C00">
              <w:rPr>
                <w:rFonts w:ascii="Arial" w:eastAsia="Times New Roman" w:hAnsi="Arial" w:cs="Arial"/>
                <w:b/>
                <w:smallCap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8008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</w:t>
            </w:r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chanika</w:t>
            </w:r>
            <w:proofErr w:type="spellEnd"/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 w:rsidP="00B4642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emestr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B4642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odstawowy</w:t>
            </w:r>
            <w:proofErr w:type="spellEnd"/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Instytut Mechaniki i Inżynierii Obliczeniowej </w:t>
            </w:r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 w:rsidP="00D2792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="0018008D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</w:t>
            </w:r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rof. dr hab. inż. </w:t>
            </w:r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en-US"/>
              </w:rPr>
              <w:t xml:space="preserve">Antoni JOHN, </w:t>
            </w:r>
            <w:proofErr w:type="spellStart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en-US"/>
              </w:rPr>
              <w:t>dr</w:t>
            </w:r>
            <w:proofErr w:type="spellEnd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en-US"/>
              </w:rPr>
              <w:t xml:space="preserve"> hab. </w:t>
            </w:r>
            <w:proofErr w:type="spellStart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en-US"/>
              </w:rPr>
              <w:t>inż</w:t>
            </w:r>
            <w:proofErr w:type="spellEnd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en-US"/>
              </w:rPr>
              <w:t xml:space="preserve">. </w:t>
            </w:r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Grzegorz KOKOT, prof. </w:t>
            </w:r>
            <w:proofErr w:type="spellStart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Śl</w:t>
            </w:r>
            <w:proofErr w:type="spellEnd"/>
            <w:r w:rsidR="00D2792B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oduł podstawowy</w:t>
            </w:r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rzedmiotu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670DC3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5. Przedmioty wprowadzające oraz wymagania wstępne</w:t>
            </w:r>
            <w:r w:rsidR="0018008D"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:  </w:t>
            </w:r>
            <w:r w:rsidR="0018008D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matematyka, fizyka, mechanika, metody numeryczne, wytrzymałość materiałów</w:t>
            </w:r>
          </w:p>
        </w:tc>
      </w:tr>
      <w:tr w:rsidR="00670DC3" w:rsidRPr="00D00609">
        <w:tc>
          <w:tcPr>
            <w:tcW w:w="9498" w:type="dxa"/>
            <w:gridSpan w:val="7"/>
          </w:tcPr>
          <w:p w:rsidR="00C1757B" w:rsidRPr="00621C00" w:rsidRDefault="00EC1BA6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  <w:r w:rsidR="00C70998"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</w:p>
          <w:p w:rsidR="00670DC3" w:rsidRPr="00621C00" w:rsidRDefault="00C70998" w:rsidP="0018008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Celem jest przedstawienie zagadnień brzegowych (lub brzegowo-początkowych) teorii sprężystości i ich rozwiązania analitycznego w postaci ogólnej (równania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aviera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). W dalszej części zostaną przedstawione wybrane zagadnienia złożonego stanu naprężenia wraz z rozwiązaniami analitycznymi i ocena stanu wytężenia na podstawie najważniejszych hipotez wytężeniowych. Kolejny etap to omówienie metody elementów skończonych (MES) i wyprowadzenie podstawowych równań MES dla </w:t>
            </w:r>
            <w:r w:rsidR="00BC7EB3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zagadnień statyki i dynamiki. Przedstawione zostaną również podstawowe elementy skończone, macierze sztywności i przykłady zastosowań. Na koniec zostaną zaprezentowane zaawansowane zastosowania MES w praktyce inżynierskiej.</w:t>
            </w:r>
          </w:p>
          <w:p w:rsidR="00670DC3" w:rsidRPr="00621C00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670DC3" w:rsidRPr="00621C00">
        <w:tc>
          <w:tcPr>
            <w:tcW w:w="9498" w:type="dxa"/>
            <w:gridSpan w:val="7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fekty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D00609" w:rsidTr="00C1757B">
        <w:tc>
          <w:tcPr>
            <w:tcW w:w="637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793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3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621C00" w:rsidTr="00C1757B">
        <w:tc>
          <w:tcPr>
            <w:tcW w:w="637" w:type="dxa"/>
          </w:tcPr>
          <w:p w:rsidR="00670DC3" w:rsidRPr="00621C00" w:rsidRDefault="00C1757B" w:rsidP="00C1757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1.</w:t>
            </w:r>
            <w:r w:rsidR="00795263"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793" w:type="dxa"/>
          </w:tcPr>
          <w:p w:rsidR="00670DC3" w:rsidRPr="00621C00" w:rsidRDefault="00795263" w:rsidP="00795263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t xml:space="preserve">Ma szeroką wiedzę w zakresie nauk technicznych a także podstawową wiedzę w zakresie wytrzymałości materiałów i metody </w:t>
            </w: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lastRenderedPageBreak/>
              <w:t>elementów skończonych</w:t>
            </w:r>
          </w:p>
        </w:tc>
        <w:tc>
          <w:tcPr>
            <w:tcW w:w="2027" w:type="dxa"/>
            <w:gridSpan w:val="2"/>
          </w:tcPr>
          <w:p w:rsidR="00670DC3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Dyskusja na wykładzie</w:t>
            </w:r>
          </w:p>
        </w:tc>
        <w:tc>
          <w:tcPr>
            <w:tcW w:w="1773" w:type="dxa"/>
            <w:gridSpan w:val="2"/>
          </w:tcPr>
          <w:p w:rsidR="00670DC3" w:rsidRPr="00621C00" w:rsidRDefault="00BC7EB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EC1BA6" w:rsidRPr="00621C00" w:rsidRDefault="00B4642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="00795263" w:rsidRPr="00621C00">
              <w:rPr>
                <w:rFonts w:ascii="Arial" w:hAnsi="Arial" w:cs="Arial"/>
                <w:sz w:val="22"/>
                <w:szCs w:val="22"/>
              </w:rPr>
              <w:t>W01</w:t>
            </w:r>
          </w:p>
        </w:tc>
      </w:tr>
      <w:tr w:rsidR="00D00609" w:rsidRPr="00621C00" w:rsidTr="00C1757B">
        <w:tc>
          <w:tcPr>
            <w:tcW w:w="637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lastRenderedPageBreak/>
              <w:t>2.W2</w:t>
            </w:r>
          </w:p>
        </w:tc>
        <w:tc>
          <w:tcPr>
            <w:tcW w:w="2793" w:type="dxa"/>
          </w:tcPr>
          <w:p w:rsidR="00D00609" w:rsidRPr="00621C00" w:rsidRDefault="00D00609" w:rsidP="00795263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t>Ma pogłębioną wiedzę w zakresie najważniejszych problemów rozwojowych w dziedzinie zastosowania MES w zaawansowanych obliczeniach inżynierskich</w:t>
            </w:r>
          </w:p>
        </w:tc>
        <w:tc>
          <w:tcPr>
            <w:tcW w:w="1988" w:type="dxa"/>
          </w:tcPr>
          <w:p w:rsidR="00D00609" w:rsidRPr="00621C00" w:rsidRDefault="00D00609" w:rsidP="00AF6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3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Pr="00621C00">
              <w:rPr>
                <w:rFonts w:ascii="Arial" w:hAnsi="Arial" w:cs="Arial"/>
                <w:sz w:val="22"/>
                <w:szCs w:val="22"/>
              </w:rPr>
              <w:t>W03</w:t>
            </w:r>
          </w:p>
        </w:tc>
      </w:tr>
      <w:tr w:rsidR="00D00609" w:rsidRPr="00621C00" w:rsidTr="00C1757B">
        <w:tc>
          <w:tcPr>
            <w:tcW w:w="637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3.W3</w:t>
            </w:r>
          </w:p>
        </w:tc>
        <w:tc>
          <w:tcPr>
            <w:tcW w:w="2793" w:type="dxa"/>
          </w:tcPr>
          <w:p w:rsidR="00D00609" w:rsidRPr="00621C00" w:rsidRDefault="00D00609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t>Ma wiedzę w zakresie metod i narzędzi do symulacji komputerowych procesów</w:t>
            </w:r>
          </w:p>
        </w:tc>
        <w:tc>
          <w:tcPr>
            <w:tcW w:w="1988" w:type="dxa"/>
          </w:tcPr>
          <w:p w:rsidR="00D00609" w:rsidRPr="00621C00" w:rsidRDefault="00D00609" w:rsidP="00AF6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3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D00609" w:rsidRPr="00621C00" w:rsidRDefault="00D00609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Pr="00621C00">
              <w:rPr>
                <w:rFonts w:ascii="Arial" w:hAnsi="Arial" w:cs="Arial"/>
                <w:sz w:val="22"/>
                <w:szCs w:val="22"/>
              </w:rPr>
              <w:t>W08</w:t>
            </w:r>
          </w:p>
        </w:tc>
      </w:tr>
      <w:tr w:rsidR="00D00609" w:rsidRPr="00621C00" w:rsidTr="00C1757B">
        <w:tc>
          <w:tcPr>
            <w:tcW w:w="637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4.U1</w:t>
            </w:r>
          </w:p>
        </w:tc>
        <w:tc>
          <w:tcPr>
            <w:tcW w:w="2793" w:type="dxa"/>
          </w:tcPr>
          <w:p w:rsidR="00D00609" w:rsidRPr="00621C00" w:rsidRDefault="00D00609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t>Potrafi rozwijać i wykorzystać techniki symulacji komputerowych do zastosowań w wybranych dyscyplinach</w:t>
            </w:r>
          </w:p>
        </w:tc>
        <w:tc>
          <w:tcPr>
            <w:tcW w:w="1988" w:type="dxa"/>
          </w:tcPr>
          <w:p w:rsidR="00D00609" w:rsidRPr="00621C00" w:rsidRDefault="00D00609" w:rsidP="00AF6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3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Pr="00621C00">
              <w:rPr>
                <w:rFonts w:ascii="Arial" w:hAnsi="Arial" w:cs="Arial"/>
                <w:sz w:val="22"/>
                <w:szCs w:val="22"/>
              </w:rPr>
              <w:t>U07</w:t>
            </w:r>
          </w:p>
        </w:tc>
      </w:tr>
      <w:tr w:rsidR="00D00609" w:rsidRPr="00621C00" w:rsidTr="00C1757B">
        <w:tc>
          <w:tcPr>
            <w:tcW w:w="637" w:type="dxa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5.K1</w:t>
            </w:r>
          </w:p>
        </w:tc>
        <w:tc>
          <w:tcPr>
            <w:tcW w:w="2793" w:type="dxa"/>
          </w:tcPr>
          <w:p w:rsidR="00D00609" w:rsidRPr="00621C00" w:rsidRDefault="00D00609" w:rsidP="00DB2FFA">
            <w:pPr>
              <w:pStyle w:val="Normalny1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sz w:val="22"/>
                <w:szCs w:val="22"/>
                <w:lang w:val="pl-PL"/>
              </w:rPr>
              <w:t>Jest gotów do krytycznej oceny dorobku reprezentowanej dyscypliny naukowej  oraz własnego wkładu w rozwój tej dyscypliny</w:t>
            </w:r>
          </w:p>
        </w:tc>
        <w:tc>
          <w:tcPr>
            <w:tcW w:w="1988" w:type="dxa"/>
          </w:tcPr>
          <w:p w:rsidR="00D00609" w:rsidRPr="00621C00" w:rsidRDefault="00D00609" w:rsidP="00AF63BC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Dyskusja na wykładzie</w:t>
            </w:r>
          </w:p>
        </w:tc>
        <w:tc>
          <w:tcPr>
            <w:tcW w:w="1812" w:type="dxa"/>
            <w:gridSpan w:val="3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D00609" w:rsidRPr="00621C00" w:rsidRDefault="00D00609" w:rsidP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sz w:val="22"/>
                <w:szCs w:val="22"/>
              </w:rPr>
              <w:t>SYMIN_</w:t>
            </w:r>
            <w:r w:rsidRPr="00621C00">
              <w:rPr>
                <w:rFonts w:ascii="Arial" w:hAnsi="Arial" w:cs="Arial"/>
                <w:sz w:val="22"/>
                <w:szCs w:val="22"/>
              </w:rPr>
              <w:t>K06</w:t>
            </w:r>
          </w:p>
        </w:tc>
      </w:tr>
      <w:tr w:rsidR="00D00609" w:rsidRPr="00621C00">
        <w:tc>
          <w:tcPr>
            <w:tcW w:w="9498" w:type="dxa"/>
            <w:gridSpan w:val="7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bookmarkStart w:id="0" w:name="_GoBack"/>
            <w:bookmarkEnd w:id="0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Ćw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D00609" w:rsidRPr="00D00609">
        <w:tc>
          <w:tcPr>
            <w:tcW w:w="9498" w:type="dxa"/>
            <w:gridSpan w:val="7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19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Treści kształcenia:</w:t>
            </w: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ab/>
            </w:r>
          </w:p>
          <w:p w:rsidR="00D00609" w:rsidRPr="00621C00" w:rsidRDefault="00D00609" w:rsidP="000F3AED">
            <w:pPr>
              <w:ind w:firstLine="426"/>
              <w:jc w:val="both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Sformułowanie zagadnienia początkowo-brzegowego teorii sprężystości – rozwiązanie w przemieszczeniach (równania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>Naviera</w:t>
            </w:r>
            <w:proofErr w:type="spellEnd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  <w:t xml:space="preserve">). Płaskie osiowo-symetryczne zagadnienie teorii sprężystości – rozwiązanie w przemieszczeniach. Wytężenie materiału – hipotezy wytężeniowe. Wytrzymałość złożona – wybrane zagadnienia.  </w:t>
            </w: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 xml:space="preserve">Podstawy i istota metody elementów skończonych. Podstawowe definicje i sformułowania. Wyprowadzenie równań MES. Macierz sztywności elementów prętowych. Elementy belkowe. Naturalny układ współrzędnych. Transformacja układu współrzędnych. Elementy płaskie trójkątne. Sformułowanie 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izoparametryczne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 xml:space="preserve"> Metoda elementów skończonych w zagadnieniach dynamicznych. Wyznaczanie częstości drgań własnych. Uwagi o zbieżności i dokładności MES. Wady i zalety MES. Uwagi o stosowaniu MES w obliczeniach komercyjnych. Przykłady obliczeń MES.</w:t>
            </w:r>
          </w:p>
          <w:p w:rsidR="00D00609" w:rsidRPr="00621C00" w:rsidRDefault="00D00609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</w:p>
        </w:tc>
      </w:tr>
      <w:tr w:rsidR="00D00609" w:rsidRPr="00621C00">
        <w:tc>
          <w:tcPr>
            <w:tcW w:w="9498" w:type="dxa"/>
            <w:gridSpan w:val="7"/>
          </w:tcPr>
          <w:p w:rsidR="00D00609" w:rsidRPr="00621C00" w:rsidRDefault="00D0060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0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Egzamin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621C00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rak</w:t>
            </w:r>
            <w:proofErr w:type="spellEnd"/>
          </w:p>
        </w:tc>
      </w:tr>
    </w:tbl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D00609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1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teratur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odstawow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  <w:p w:rsidR="000F3AED" w:rsidRPr="00621C00" w:rsidRDefault="000F3AED" w:rsidP="001E0B78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iCs/>
                <w:sz w:val="22"/>
                <w:szCs w:val="22"/>
                <w:lang w:val="pl-PL"/>
              </w:rPr>
            </w:pP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M.Kleiber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 i inni: Komputerowe metody mechaniki ciał stałych. Mechanika Techniczna. Wydawnictwo Naukowe PWN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 1995</w:t>
            </w:r>
          </w:p>
          <w:p w:rsidR="000F3AED" w:rsidRPr="00621C00" w:rsidRDefault="000F3AED" w:rsidP="001E0B78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J.Szmelter:Metod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 elementów skończonych w mechanice. </w:t>
            </w:r>
            <w:r w:rsidRPr="00621C00">
              <w:rPr>
                <w:rFonts w:ascii="Arial" w:hAnsi="Arial" w:cs="Arial"/>
                <w:iCs/>
                <w:sz w:val="22"/>
                <w:szCs w:val="22"/>
              </w:rPr>
              <w:t>PWN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1980</w:t>
            </w:r>
          </w:p>
          <w:p w:rsidR="000F3AED" w:rsidRPr="00621C00" w:rsidRDefault="000F3AED" w:rsidP="001E0B78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</w:pP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O.C.Zienkiewicz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: Metoda elementów skończonych.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Arkady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>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1972</w:t>
            </w:r>
          </w:p>
          <w:p w:rsidR="001E0B78" w:rsidRPr="00621C00" w:rsidRDefault="000F3AED" w:rsidP="001E0B78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Kleiber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 xml:space="preserve"> M. (Ed.): Handbook of Computational Solid Mechanics. Survey and Comparison of Contemporary Method</w:t>
            </w:r>
          </w:p>
          <w:p w:rsidR="00670DC3" w:rsidRPr="00621C00" w:rsidRDefault="000F3AED" w:rsidP="001E0B78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Arial" w:eastAsia="Times New Roman" w:hAnsi="Arial" w:cs="Arial"/>
                <w:sz w:val="22"/>
                <w:szCs w:val="22"/>
              </w:rPr>
            </w:pPr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G. Rakowski, Z. Kacprzyk: Metoda elementów skończonych w mechanice konstrukcji.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Oficyn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ydawnicz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Politechniki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arszawskiej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>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2005</w:t>
            </w:r>
          </w:p>
          <w:p w:rsidR="001E0B78" w:rsidRPr="00621C00" w:rsidRDefault="001E0B78" w:rsidP="001E0B78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J. Walczak „Wytrzymałość materiałów oraz podstawy teorii sprężystości i plastyczności”</w:t>
            </w:r>
          </w:p>
          <w:p w:rsidR="001E0B78" w:rsidRPr="00621C00" w:rsidRDefault="001E0B78" w:rsidP="001E0B78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A. Jakubowicz, Z. Orłoś „Wytrzymałość materiałów”</w:t>
            </w:r>
          </w:p>
          <w:p w:rsidR="001E0B78" w:rsidRPr="00621C00" w:rsidRDefault="001E0B78" w:rsidP="001E0B78">
            <w:pPr>
              <w:spacing w:line="276" w:lineRule="auto"/>
              <w:ind w:left="720"/>
              <w:jc w:val="both"/>
              <w:rPr>
                <w:rFonts w:ascii="Arial" w:eastAsia="Times New Roman" w:hAnsi="Arial" w:cs="Arial"/>
                <w:sz w:val="22"/>
                <w:szCs w:val="22"/>
                <w:lang w:val="pl-PL"/>
              </w:rPr>
            </w:pPr>
          </w:p>
        </w:tc>
      </w:tr>
      <w:tr w:rsidR="00670DC3" w:rsidRPr="00D00609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lastRenderedPageBreak/>
              <w:t xml:space="preserve">22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teratur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zupelniając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  <w:p w:rsidR="000F3AED" w:rsidRPr="00621C00" w:rsidRDefault="000F3AED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iCs/>
                <w:sz w:val="22"/>
                <w:szCs w:val="22"/>
              </w:rPr>
            </w:pP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J.Szmelter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: Metody komputerowe w mechanice. </w:t>
            </w:r>
            <w:r w:rsidRPr="00621C00">
              <w:rPr>
                <w:rFonts w:ascii="Arial" w:hAnsi="Arial" w:cs="Arial"/>
                <w:iCs/>
                <w:sz w:val="22"/>
                <w:szCs w:val="22"/>
              </w:rPr>
              <w:t>PWN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</w:rPr>
              <w:t xml:space="preserve"> 1980</w:t>
            </w:r>
          </w:p>
          <w:p w:rsidR="000F3AED" w:rsidRPr="00621C00" w:rsidRDefault="000F3AED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iCs/>
                <w:sz w:val="22"/>
                <w:szCs w:val="22"/>
                <w:lang w:val="en-US"/>
              </w:rPr>
            </w:pPr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Weaver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>W.,Jr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>., Johnston P.R.: Finite element for structural. Prentice-Hall, Inc., New Jersey, 1984</w:t>
            </w:r>
          </w:p>
          <w:p w:rsidR="000F3AED" w:rsidRPr="00621C00" w:rsidRDefault="000F3AED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>Chandrupatl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 T.R., 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>Belegundu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 A.D.: Introduction to finite element method in engineering. </w:t>
            </w:r>
            <w:r w:rsidRPr="00621C00">
              <w:rPr>
                <w:rFonts w:ascii="Arial" w:hAnsi="Arial" w:cs="Arial"/>
                <w:iCs/>
                <w:sz w:val="22"/>
                <w:szCs w:val="22"/>
              </w:rPr>
              <w:t>Prentice-Hall, London, 1991</w:t>
            </w:r>
          </w:p>
          <w:p w:rsidR="001E0B78" w:rsidRPr="00621C00" w:rsidRDefault="000F3AED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</w:pPr>
            <w:r w:rsidRPr="00621C00">
              <w:rPr>
                <w:rFonts w:ascii="Arial" w:hAnsi="Arial" w:cs="Arial"/>
                <w:iCs/>
                <w:sz w:val="22"/>
                <w:szCs w:val="22"/>
                <w:lang w:val="en-US"/>
              </w:rPr>
              <w:t xml:space="preserve">Cook R.D.: Concept and applications of finite element analysis. </w:t>
            </w:r>
            <w:r w:rsidRPr="00621C00">
              <w:rPr>
                <w:rFonts w:ascii="Arial" w:hAnsi="Arial" w:cs="Arial"/>
                <w:iCs/>
                <w:sz w:val="22"/>
                <w:szCs w:val="22"/>
              </w:rPr>
              <w:t>Wiley, New York, 1981</w:t>
            </w:r>
          </w:p>
          <w:p w:rsidR="00670DC3" w:rsidRPr="00621C00" w:rsidRDefault="000F3AED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G. Rakowski: Metoda elementów skończonych. Wybrane zagadnienia. Oficyna Wydawnicza Politechniki Warszawskiej, W-</w:t>
            </w:r>
            <w:proofErr w:type="spellStart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>wa</w:t>
            </w:r>
            <w:proofErr w:type="spellEnd"/>
            <w:r w:rsidRPr="00621C00">
              <w:rPr>
                <w:rFonts w:ascii="Arial" w:hAnsi="Arial" w:cs="Arial"/>
                <w:iCs/>
                <w:sz w:val="22"/>
                <w:szCs w:val="22"/>
                <w:lang w:val="pl-PL"/>
              </w:rPr>
              <w:t xml:space="preserve"> 2006</w:t>
            </w:r>
          </w:p>
          <w:p w:rsidR="001E0B78" w:rsidRPr="00621C00" w:rsidRDefault="001E0B78" w:rsidP="001E0B78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W. 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>Nowacki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„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>Teoria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>sprężystości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</w:rPr>
              <w:t>”</w:t>
            </w:r>
          </w:p>
          <w:p w:rsidR="001E0B78" w:rsidRPr="00621C00" w:rsidRDefault="001E0B78" w:rsidP="001E0B78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J. Skrzypek „Plastyczność i pełzanie”</w:t>
            </w:r>
          </w:p>
          <w:p w:rsidR="001E0B78" w:rsidRPr="00621C00" w:rsidRDefault="001E0B78" w:rsidP="001E0B78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en-US"/>
              </w:rPr>
              <w:t>Y.C. Fung „Continuum mechanics”</w:t>
            </w:r>
          </w:p>
          <w:p w:rsidR="001E0B78" w:rsidRPr="00621C00" w:rsidRDefault="001E0B78" w:rsidP="001E0B78">
            <w:pPr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 xml:space="preserve">L. 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Landau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 xml:space="preserve">, E. </w:t>
            </w:r>
            <w:proofErr w:type="spellStart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Lifszic</w:t>
            </w:r>
            <w:proofErr w:type="spellEnd"/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: „Mechanika ośrodków ciągłych”</w:t>
            </w:r>
          </w:p>
          <w:p w:rsidR="001E0B78" w:rsidRPr="00621C00" w:rsidRDefault="001E0B78" w:rsidP="001E0B78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  <w:r w:rsidRPr="00621C00"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  <w:t>W. Rymarz „Mechanika ośrodków ciągłych”</w:t>
            </w:r>
          </w:p>
          <w:p w:rsidR="001E0B78" w:rsidRPr="00621C00" w:rsidRDefault="001E0B78" w:rsidP="001E0B78">
            <w:pPr>
              <w:spacing w:line="276" w:lineRule="auto"/>
              <w:ind w:left="720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pl-PL"/>
              </w:rPr>
            </w:pPr>
          </w:p>
        </w:tc>
      </w:tr>
      <w:tr w:rsidR="00670DC3" w:rsidRPr="00621C00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D00609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Pr="00621C00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="00EC1BA6"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Pr="00621C00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0 </w:t>
                  </w:r>
                  <w:r w:rsidR="00EC1BA6"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/</w:t>
                  </w: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5</w:t>
                  </w:r>
                </w:p>
              </w:tc>
            </w:tr>
            <w:tr w:rsidR="00670DC3" w:rsidRPr="00621C00">
              <w:tc>
                <w:tcPr>
                  <w:tcW w:w="645" w:type="dxa"/>
                </w:tcPr>
                <w:p w:rsidR="00670DC3" w:rsidRPr="00621C00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</w:tcPr>
                <w:p w:rsidR="00670DC3" w:rsidRPr="00621C00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Pr="00621C00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</w:pPr>
                  <w:r w:rsidRPr="00621C00">
                    <w:rPr>
                      <w:rFonts w:ascii="Arial" w:eastAsia="Times New Roman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670DC3" w:rsidRPr="00621C00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670DC3" w:rsidRPr="00621C00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wszystkich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godzin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: </w:t>
            </w:r>
            <w:r w:rsidR="00B4642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670DC3" w:rsidRPr="00621C00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Liczba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punktów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ECTS:</w:t>
            </w:r>
            <w:r w:rsidR="00DB2FFA"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1</w:t>
            </w:r>
          </w:p>
        </w:tc>
      </w:tr>
      <w:tr w:rsidR="00670DC3" w:rsidRPr="00D00609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26. Liczba punktów ECTS uzyskanych na zajęciach z bezpośrednim udziałem nauczyciela akademickiego: </w:t>
            </w:r>
            <w:r w:rsidR="00DB2FFA"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 xml:space="preserve"> 1</w:t>
            </w:r>
          </w:p>
        </w:tc>
      </w:tr>
      <w:tr w:rsidR="00670DC3" w:rsidRPr="00D00609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  <w:lang w:val="pl-PL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 w:rsidRPr="00621C00">
        <w:tc>
          <w:tcPr>
            <w:tcW w:w="9498" w:type="dxa"/>
          </w:tcPr>
          <w:p w:rsidR="00670DC3" w:rsidRPr="00621C00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wagi</w:t>
            </w:r>
            <w:proofErr w:type="spellEnd"/>
            <w:r w:rsidRPr="00621C00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:</w:t>
            </w:r>
          </w:p>
        </w:tc>
      </w:tr>
    </w:tbl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621C00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  <w:r w:rsidRPr="00621C00">
        <w:rPr>
          <w:rFonts w:ascii="Arial" w:eastAsia="Times New Roman" w:hAnsi="Arial" w:cs="Arial"/>
          <w:color w:val="000000"/>
          <w:sz w:val="22"/>
          <w:szCs w:val="22"/>
        </w:rPr>
        <w:tab/>
      </w:r>
      <w:proofErr w:type="spellStart"/>
      <w:r w:rsidRPr="00621C00">
        <w:rPr>
          <w:rFonts w:ascii="Arial" w:eastAsia="Times New Roman" w:hAnsi="Arial" w:cs="Arial"/>
          <w:color w:val="000000"/>
          <w:sz w:val="22"/>
          <w:szCs w:val="22"/>
        </w:rPr>
        <w:t>Zatwierdzono</w:t>
      </w:r>
      <w:proofErr w:type="spellEnd"/>
      <w:r w:rsidRPr="00621C00">
        <w:rPr>
          <w:rFonts w:ascii="Arial" w:eastAsia="Times New Roman" w:hAnsi="Arial" w:cs="Arial"/>
          <w:color w:val="000000"/>
          <w:sz w:val="22"/>
          <w:szCs w:val="22"/>
        </w:rPr>
        <w:t>:</w:t>
      </w: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621C00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Arial" w:eastAsia="Times New Roman" w:hAnsi="Arial" w:cs="Arial"/>
          <w:color w:val="000000"/>
          <w:sz w:val="22"/>
          <w:szCs w:val="22"/>
        </w:rPr>
      </w:pPr>
    </w:p>
    <w:p w:rsidR="00670DC3" w:rsidRPr="00621C00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Arial" w:eastAsia="Times New Roman" w:hAnsi="Arial" w:cs="Arial"/>
          <w:color w:val="000000"/>
          <w:sz w:val="22"/>
          <w:szCs w:val="22"/>
        </w:rPr>
      </w:pPr>
      <w:r w:rsidRPr="00621C00">
        <w:rPr>
          <w:rFonts w:ascii="Arial" w:eastAsia="Times New Roman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670DC3" w:rsidRPr="00621C00" w:rsidRDefault="00B4642A" w:rsidP="00B4642A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Arial" w:eastAsia="Times New Roman" w:hAnsi="Arial" w:cs="Arial"/>
          <w:color w:val="000000"/>
          <w:sz w:val="22"/>
          <w:szCs w:val="22"/>
          <w:lang w:val="pl-PL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pl-PL"/>
        </w:rPr>
        <w:tab/>
      </w:r>
      <w:r w:rsidR="00EC1BA6" w:rsidRPr="00621C00">
        <w:rPr>
          <w:rFonts w:ascii="Arial" w:eastAsia="Times New Roman" w:hAnsi="Arial" w:cs="Arial"/>
          <w:color w:val="000000"/>
          <w:sz w:val="22"/>
          <w:szCs w:val="22"/>
          <w:lang w:val="pl-PL"/>
        </w:rPr>
        <w:t>(</w:t>
      </w:r>
      <w:r w:rsidR="00EC1BA6" w:rsidRPr="00621C00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 xml:space="preserve">data i podpis </w:t>
      </w:r>
      <w:r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kierownika studiów doktoranckich</w:t>
      </w:r>
      <w:r w:rsidR="00EC1BA6" w:rsidRPr="00621C00">
        <w:rPr>
          <w:rFonts w:ascii="Arial" w:eastAsia="Times New Roman" w:hAnsi="Arial" w:cs="Arial"/>
          <w:i/>
          <w:color w:val="000000"/>
          <w:sz w:val="22"/>
          <w:szCs w:val="22"/>
          <w:lang w:val="pl-PL"/>
        </w:rPr>
        <w:t>)</w:t>
      </w:r>
    </w:p>
    <w:sectPr w:rsidR="00670DC3" w:rsidRPr="00621C00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7FE3" w:rsidRDefault="00AF7FE3" w:rsidP="00670DC3">
      <w:r>
        <w:separator/>
      </w:r>
    </w:p>
  </w:endnote>
  <w:endnote w:type="continuationSeparator" w:id="0">
    <w:p w:rsidR="00AF7FE3" w:rsidRDefault="00AF7FE3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7FE3" w:rsidRDefault="00AF7FE3" w:rsidP="00670DC3">
      <w:r>
        <w:separator/>
      </w:r>
    </w:p>
  </w:footnote>
  <w:footnote w:type="continuationSeparator" w:id="0">
    <w:p w:rsidR="00AF7FE3" w:rsidRDefault="00AF7FE3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A2BCD"/>
    <w:multiLevelType w:val="hybridMultilevel"/>
    <w:tmpl w:val="07AE1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442BBF"/>
    <w:multiLevelType w:val="hybridMultilevel"/>
    <w:tmpl w:val="D89430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A46242"/>
    <w:multiLevelType w:val="hybridMultilevel"/>
    <w:tmpl w:val="A8D2FE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>
    <w:nsid w:val="561A5D2B"/>
    <w:multiLevelType w:val="hybridMultilevel"/>
    <w:tmpl w:val="195407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F0E08D0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0F3AED"/>
    <w:rsid w:val="0018008D"/>
    <w:rsid w:val="001B21A2"/>
    <w:rsid w:val="001E0B78"/>
    <w:rsid w:val="00242D12"/>
    <w:rsid w:val="0037444E"/>
    <w:rsid w:val="00470027"/>
    <w:rsid w:val="004808F0"/>
    <w:rsid w:val="005922E6"/>
    <w:rsid w:val="00621C00"/>
    <w:rsid w:val="00670DC3"/>
    <w:rsid w:val="0074303D"/>
    <w:rsid w:val="00795263"/>
    <w:rsid w:val="009F5AE7"/>
    <w:rsid w:val="00AF7FE3"/>
    <w:rsid w:val="00B4642A"/>
    <w:rsid w:val="00B54736"/>
    <w:rsid w:val="00BC7EB3"/>
    <w:rsid w:val="00C1757B"/>
    <w:rsid w:val="00C70998"/>
    <w:rsid w:val="00D00609"/>
    <w:rsid w:val="00D2792B"/>
    <w:rsid w:val="00DB2FFA"/>
    <w:rsid w:val="00DE6414"/>
    <w:rsid w:val="00EC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C7E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7EB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7EB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7E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7EB3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EB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EB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F3AE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pl-PL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C7EB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7EB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7EB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7EB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7EB3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EB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EB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F3AE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00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6</cp:revision>
  <dcterms:created xsi:type="dcterms:W3CDTF">2018-05-27T14:08:00Z</dcterms:created>
  <dcterms:modified xsi:type="dcterms:W3CDTF">2018-06-25T11:15:00Z</dcterms:modified>
</cp:coreProperties>
</file>